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884C9D" w14:textId="73692A3E" w:rsidR="3E480488" w:rsidRPr="00506DC9" w:rsidRDefault="00506DC9" w:rsidP="00902FE0">
      <w:pPr>
        <w:pStyle w:val="Default"/>
        <w:spacing w:line="360" w:lineRule="auto"/>
        <w:jc w:val="center"/>
        <w:rPr>
          <w:rFonts w:eastAsia="Arial"/>
          <w:color w:val="auto"/>
          <w:sz w:val="22"/>
          <w:szCs w:val="22"/>
        </w:rPr>
      </w:pPr>
      <w:r w:rsidRPr="00506DC9">
        <w:rPr>
          <w:rFonts w:eastAsia="Arial"/>
          <w:b/>
          <w:bCs/>
          <w:color w:val="auto"/>
          <w:sz w:val="22"/>
          <w:szCs w:val="22"/>
        </w:rPr>
        <w:t>GFO-25-301</w:t>
      </w:r>
    </w:p>
    <w:p w14:paraId="27350347" w14:textId="3ABA7AAE" w:rsidR="3E480488" w:rsidRPr="00506DC9" w:rsidRDefault="3E480488" w:rsidP="00902FE0">
      <w:pPr>
        <w:pStyle w:val="Default"/>
        <w:spacing w:line="360" w:lineRule="auto"/>
        <w:jc w:val="center"/>
        <w:rPr>
          <w:rFonts w:eastAsia="Arial"/>
          <w:color w:val="auto"/>
          <w:sz w:val="22"/>
          <w:szCs w:val="22"/>
        </w:rPr>
      </w:pPr>
      <w:r w:rsidRPr="2B229E13">
        <w:rPr>
          <w:rFonts w:eastAsia="Arial"/>
          <w:b/>
          <w:bCs/>
          <w:color w:val="000000" w:themeColor="text1"/>
          <w:sz w:val="22"/>
          <w:szCs w:val="22"/>
        </w:rPr>
        <w:t xml:space="preserve">Addendum </w:t>
      </w:r>
      <w:r w:rsidR="00506DC9">
        <w:rPr>
          <w:rFonts w:eastAsia="Arial"/>
          <w:b/>
          <w:bCs/>
          <w:color w:val="auto"/>
          <w:sz w:val="22"/>
          <w:szCs w:val="22"/>
        </w:rPr>
        <w:t>4</w:t>
      </w:r>
    </w:p>
    <w:p w14:paraId="1B5AB3CA" w14:textId="5F9E0140" w:rsidR="3E480488" w:rsidRDefault="00632927" w:rsidP="00902FE0">
      <w:pPr>
        <w:pStyle w:val="Default"/>
        <w:spacing w:line="360" w:lineRule="auto"/>
        <w:jc w:val="center"/>
        <w:rPr>
          <w:rFonts w:eastAsia="Arial"/>
          <w:color w:val="0070C0"/>
          <w:sz w:val="22"/>
          <w:szCs w:val="22"/>
        </w:rPr>
      </w:pPr>
      <w:r>
        <w:rPr>
          <w:rFonts w:eastAsia="Arial"/>
          <w:b/>
          <w:bCs/>
          <w:color w:val="0070C0"/>
          <w:sz w:val="22"/>
          <w:szCs w:val="22"/>
        </w:rPr>
        <w:t>March 2</w:t>
      </w:r>
      <w:r w:rsidR="00514759">
        <w:rPr>
          <w:rFonts w:eastAsia="Arial"/>
          <w:b/>
          <w:bCs/>
          <w:color w:val="0070C0"/>
          <w:sz w:val="22"/>
          <w:szCs w:val="22"/>
        </w:rPr>
        <w:t>, 2026</w:t>
      </w:r>
    </w:p>
    <w:p w14:paraId="0FA7D40A" w14:textId="28593FBD" w:rsidR="2B229E13" w:rsidRDefault="2B229E13" w:rsidP="2B229E13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64D8D151" w14:textId="77777777" w:rsidR="00514759" w:rsidRPr="00514759" w:rsidRDefault="00514759" w:rsidP="2B229E13">
      <w:pPr>
        <w:pStyle w:val="Default"/>
        <w:jc w:val="center"/>
        <w:rPr>
          <w:rFonts w:eastAsia="Arial"/>
          <w:b/>
          <w:bCs/>
          <w:color w:val="auto"/>
          <w:sz w:val="22"/>
          <w:szCs w:val="22"/>
        </w:rPr>
      </w:pPr>
      <w:r w:rsidRPr="00514759">
        <w:rPr>
          <w:rFonts w:eastAsia="Arial"/>
          <w:b/>
          <w:bCs/>
          <w:color w:val="auto"/>
          <w:sz w:val="22"/>
          <w:szCs w:val="22"/>
        </w:rPr>
        <w:t xml:space="preserve">Distributed Resources for Innovative Vehicle Energization Strategies </w:t>
      </w:r>
    </w:p>
    <w:p w14:paraId="129B73F1" w14:textId="0412EB48" w:rsidR="3E480488" w:rsidRPr="00514759" w:rsidRDefault="00514759" w:rsidP="2B229E13">
      <w:pPr>
        <w:pStyle w:val="Default"/>
        <w:jc w:val="center"/>
        <w:rPr>
          <w:rFonts w:eastAsia="Arial"/>
          <w:color w:val="auto"/>
          <w:sz w:val="22"/>
          <w:szCs w:val="22"/>
        </w:rPr>
      </w:pPr>
      <w:r w:rsidRPr="00514759">
        <w:rPr>
          <w:rFonts w:eastAsia="Arial"/>
          <w:b/>
          <w:bCs/>
          <w:color w:val="auto"/>
          <w:sz w:val="22"/>
          <w:szCs w:val="22"/>
        </w:rPr>
        <w:t>(DRIVES)</w:t>
      </w:r>
    </w:p>
    <w:p w14:paraId="610B11F5" w14:textId="5077CC1F" w:rsidR="2B229E13" w:rsidRDefault="2B229E13" w:rsidP="2B229E13">
      <w:pPr>
        <w:jc w:val="center"/>
        <w:rPr>
          <w:rFonts w:ascii="Arial" w:eastAsia="Arial" w:hAnsi="Arial" w:cs="Arial"/>
          <w:color w:val="0070C0"/>
          <w:sz w:val="22"/>
          <w:szCs w:val="22"/>
        </w:rPr>
      </w:pPr>
    </w:p>
    <w:p w14:paraId="62BCB38B" w14:textId="40CC2BCC" w:rsidR="3E480488" w:rsidRDefault="3E480488" w:rsidP="2B229E13">
      <w:pPr>
        <w:jc w:val="center"/>
        <w:rPr>
          <w:rFonts w:ascii="Arial" w:eastAsia="Arial" w:hAnsi="Arial" w:cs="Arial"/>
          <w:color w:val="000000" w:themeColor="text1"/>
          <w:sz w:val="22"/>
          <w:szCs w:val="22"/>
        </w:rPr>
      </w:pPr>
      <w:r w:rsidRPr="2B229E13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Please Note: Added language appears in </w:t>
      </w:r>
      <w:r w:rsidRPr="2B229E13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bold underlined</w:t>
      </w:r>
      <w:r w:rsidRPr="2B229E1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u w:val="single"/>
        </w:rPr>
        <w:t xml:space="preserve"> </w:t>
      </w:r>
      <w:r w:rsidRPr="2B229E13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font. Deleted language appears in </w:t>
      </w:r>
      <w:r w:rsidRPr="2B229E13">
        <w:rPr>
          <w:rStyle w:val="normaltextrun"/>
          <w:rFonts w:ascii="Arial" w:eastAsia="Arial" w:hAnsi="Arial" w:cs="Arial"/>
          <w:strike/>
          <w:color w:val="000000" w:themeColor="text1"/>
          <w:sz w:val="22"/>
          <w:szCs w:val="22"/>
        </w:rPr>
        <w:t>[strikethrough]</w:t>
      </w:r>
      <w:r w:rsidRPr="2B229E13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and within square brackets.  </w:t>
      </w:r>
    </w:p>
    <w:p w14:paraId="2D6D291D" w14:textId="73A0793E" w:rsidR="3E480488" w:rsidRDefault="3E480488" w:rsidP="2B229E13">
      <w:pPr>
        <w:jc w:val="center"/>
        <w:rPr>
          <w:rFonts w:ascii="Arial" w:eastAsia="Arial" w:hAnsi="Arial" w:cs="Arial"/>
          <w:color w:val="000000" w:themeColor="text1"/>
          <w:sz w:val="22"/>
          <w:szCs w:val="22"/>
        </w:rPr>
      </w:pPr>
      <w:r w:rsidRPr="2B229E13">
        <w:rPr>
          <w:rStyle w:val="eop"/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0C782FB0" w14:textId="328D65F1" w:rsidR="2B229E13" w:rsidRDefault="2B229E13" w:rsidP="2B229E13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5A8F3399" w14:textId="4623390A" w:rsidR="3E480488" w:rsidRPr="0032587D" w:rsidRDefault="3E480488" w:rsidP="2B229E13">
      <w:pPr>
        <w:pStyle w:val="Default"/>
        <w:rPr>
          <w:rFonts w:eastAsia="Arial"/>
          <w:color w:val="auto"/>
          <w:sz w:val="22"/>
          <w:szCs w:val="22"/>
        </w:rPr>
      </w:pPr>
      <w:r w:rsidRPr="0032587D">
        <w:rPr>
          <w:rFonts w:eastAsia="Arial"/>
          <w:color w:val="auto"/>
          <w:sz w:val="22"/>
          <w:szCs w:val="22"/>
        </w:rPr>
        <w:t xml:space="preserve">The purpose of this addendum is to notify potential applicants of changes that have been made to the solicitation manual </w:t>
      </w:r>
      <w:r w:rsidR="0032587D" w:rsidRPr="0032587D">
        <w:rPr>
          <w:rFonts w:eastAsia="Arial"/>
          <w:color w:val="auto"/>
          <w:sz w:val="22"/>
          <w:szCs w:val="22"/>
        </w:rPr>
        <w:t xml:space="preserve">for </w:t>
      </w:r>
      <w:r w:rsidRPr="0032587D">
        <w:rPr>
          <w:rFonts w:eastAsia="Arial"/>
          <w:color w:val="auto"/>
          <w:sz w:val="22"/>
          <w:szCs w:val="22"/>
        </w:rPr>
        <w:t>GFO-</w:t>
      </w:r>
      <w:r w:rsidR="0032587D" w:rsidRPr="0032587D">
        <w:rPr>
          <w:rFonts w:eastAsia="Arial"/>
          <w:color w:val="auto"/>
          <w:sz w:val="22"/>
          <w:szCs w:val="22"/>
        </w:rPr>
        <w:t>25-301</w:t>
      </w:r>
      <w:r w:rsidRPr="0032587D">
        <w:rPr>
          <w:rFonts w:eastAsia="Arial"/>
          <w:color w:val="auto"/>
          <w:sz w:val="22"/>
          <w:szCs w:val="22"/>
        </w:rPr>
        <w:t>. The addendum includes the following revisions</w:t>
      </w:r>
      <w:r w:rsidR="0032587D">
        <w:rPr>
          <w:rFonts w:eastAsia="Arial"/>
          <w:color w:val="auto"/>
          <w:sz w:val="22"/>
          <w:szCs w:val="22"/>
        </w:rPr>
        <w:t>:</w:t>
      </w:r>
      <w:r w:rsidRPr="0032587D">
        <w:rPr>
          <w:rFonts w:eastAsia="Arial"/>
          <w:color w:val="auto"/>
          <w:sz w:val="22"/>
          <w:szCs w:val="22"/>
        </w:rPr>
        <w:t xml:space="preserve"> </w:t>
      </w:r>
    </w:p>
    <w:p w14:paraId="648EDF48" w14:textId="0295A3A7" w:rsidR="2B229E13" w:rsidRDefault="2B229E13" w:rsidP="2B229E13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59E2FB92" w14:textId="650A8745" w:rsidR="00AA5152" w:rsidRPr="00AA5152" w:rsidRDefault="00AA5152" w:rsidP="00AA5152">
      <w:pPr>
        <w:pStyle w:val="Default"/>
        <w:rPr>
          <w:rFonts w:eastAsia="Arial"/>
          <w:color w:val="0070C0"/>
          <w:sz w:val="22"/>
          <w:szCs w:val="22"/>
        </w:rPr>
      </w:pPr>
      <w:r w:rsidRPr="00AA5152">
        <w:rPr>
          <w:rFonts w:eastAsia="Arial"/>
          <w:b/>
          <w:bCs/>
          <w:color w:val="000000" w:themeColor="text1"/>
          <w:sz w:val="22"/>
          <w:szCs w:val="22"/>
        </w:rPr>
        <w:t>Page 10</w:t>
      </w:r>
      <w:r w:rsidR="002503C3">
        <w:rPr>
          <w:rFonts w:eastAsia="Arial"/>
          <w:b/>
          <w:bCs/>
          <w:color w:val="000000" w:themeColor="text1"/>
          <w:sz w:val="22"/>
          <w:szCs w:val="22"/>
        </w:rPr>
        <w:t xml:space="preserve"> &amp; 11</w:t>
      </w:r>
      <w:r w:rsidRPr="00AA5152">
        <w:rPr>
          <w:rFonts w:eastAsia="Arial"/>
          <w:b/>
          <w:bCs/>
          <w:color w:val="000000" w:themeColor="text1"/>
          <w:sz w:val="22"/>
          <w:szCs w:val="22"/>
        </w:rPr>
        <w:t>, Section I.E.</w:t>
      </w:r>
      <w:r w:rsidRPr="00AA5152">
        <w:rPr>
          <w:rFonts w:eastAsia="Arial"/>
          <w:color w:val="000000" w:themeColor="text1"/>
          <w:sz w:val="22"/>
          <w:szCs w:val="22"/>
        </w:rPr>
        <w:t> Under “KEY ACTIVITIES SCHEDULE”  </w:t>
      </w:r>
    </w:p>
    <w:p w14:paraId="73D9F364" w14:textId="77777777" w:rsidR="00AA5152" w:rsidRPr="00AA5152" w:rsidRDefault="00AA5152" w:rsidP="00AA5152">
      <w:pPr>
        <w:ind w:left="360"/>
        <w:rPr>
          <w:rFonts w:ascii="Arial" w:eastAsia="Arial" w:hAnsi="Arial" w:cs="Arial"/>
          <w:color w:val="000000" w:themeColor="text1"/>
          <w:sz w:val="22"/>
          <w:szCs w:val="22"/>
        </w:rPr>
      </w:pP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4B783E9E" w14:textId="7DD17DD5" w:rsidR="00AA5152" w:rsidRPr="00AA5152" w:rsidRDefault="00AA5152" w:rsidP="00AA5152">
      <w:pPr>
        <w:ind w:left="360"/>
        <w:rPr>
          <w:rFonts w:ascii="Arial" w:eastAsia="Arial" w:hAnsi="Arial" w:cs="Arial"/>
          <w:color w:val="000000" w:themeColor="text1"/>
          <w:sz w:val="22"/>
          <w:szCs w:val="22"/>
        </w:rPr>
      </w:pP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Updated: Anticipated Notice of Proposed Award Posting Date, Week of [</w:t>
      </w:r>
      <w:r w:rsidR="001436B9" w:rsidRPr="00C842BD">
        <w:rPr>
          <w:rFonts w:ascii="Arial" w:eastAsia="Arial" w:hAnsi="Arial" w:cs="Arial"/>
          <w:strike/>
          <w:color w:val="000000" w:themeColor="text1"/>
          <w:sz w:val="22"/>
          <w:szCs w:val="22"/>
        </w:rPr>
        <w:t>2</w:t>
      </w:r>
      <w:r w:rsidRPr="00AA5152">
        <w:rPr>
          <w:rFonts w:ascii="Arial" w:eastAsia="Arial" w:hAnsi="Arial" w:cs="Arial"/>
          <w:strike/>
          <w:color w:val="000000" w:themeColor="text1"/>
          <w:sz w:val="22"/>
          <w:szCs w:val="22"/>
        </w:rPr>
        <w:t>/1</w:t>
      </w:r>
      <w:r w:rsidR="001436B9" w:rsidRPr="00C842BD">
        <w:rPr>
          <w:rFonts w:ascii="Arial" w:eastAsia="Arial" w:hAnsi="Arial" w:cs="Arial"/>
          <w:strike/>
          <w:color w:val="000000" w:themeColor="text1"/>
          <w:sz w:val="22"/>
          <w:szCs w:val="22"/>
        </w:rPr>
        <w:t>6</w:t>
      </w:r>
      <w:r w:rsidRPr="00AA5152">
        <w:rPr>
          <w:rFonts w:ascii="Arial" w:eastAsia="Arial" w:hAnsi="Arial" w:cs="Arial"/>
          <w:strike/>
          <w:color w:val="000000" w:themeColor="text1"/>
          <w:sz w:val="22"/>
          <w:szCs w:val="22"/>
        </w:rPr>
        <w:t>/202</w:t>
      </w:r>
      <w:r w:rsidR="00C842BD" w:rsidRPr="00C842BD">
        <w:rPr>
          <w:rFonts w:ascii="Arial" w:eastAsia="Arial" w:hAnsi="Arial" w:cs="Arial"/>
          <w:strike/>
          <w:color w:val="000000" w:themeColor="text1"/>
          <w:sz w:val="22"/>
          <w:szCs w:val="22"/>
        </w:rPr>
        <w:t>6</w:t>
      </w: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] </w:t>
      </w: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br/>
      </w:r>
      <w:r w:rsidR="00C842BD">
        <w:rPr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4/27/2026</w:t>
      </w: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5F070824" w14:textId="10632F99" w:rsidR="00AA5152" w:rsidRPr="00AA5152" w:rsidRDefault="00AA5152" w:rsidP="00AA5152">
      <w:pPr>
        <w:ind w:left="360"/>
        <w:rPr>
          <w:rFonts w:ascii="Arial" w:eastAsia="Arial" w:hAnsi="Arial" w:cs="Arial"/>
          <w:color w:val="000000" w:themeColor="text1"/>
          <w:sz w:val="22"/>
          <w:szCs w:val="22"/>
        </w:rPr>
      </w:pP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Updated: Anticipated Energy Commission Business Meeting Date, [</w:t>
      </w:r>
      <w:r w:rsidR="00C842BD">
        <w:rPr>
          <w:rFonts w:ascii="Arial" w:eastAsia="Arial" w:hAnsi="Arial" w:cs="Arial"/>
          <w:strike/>
          <w:color w:val="000000" w:themeColor="text1"/>
          <w:sz w:val="22"/>
          <w:szCs w:val="22"/>
        </w:rPr>
        <w:t>5</w:t>
      </w:r>
      <w:r w:rsidRPr="00AA5152">
        <w:rPr>
          <w:rFonts w:ascii="Arial" w:eastAsia="Arial" w:hAnsi="Arial" w:cs="Arial"/>
          <w:strike/>
          <w:color w:val="000000" w:themeColor="text1"/>
          <w:sz w:val="22"/>
          <w:szCs w:val="22"/>
        </w:rPr>
        <w:t>/</w:t>
      </w:r>
      <w:r w:rsidR="00C842BD">
        <w:rPr>
          <w:rFonts w:ascii="Arial" w:eastAsia="Arial" w:hAnsi="Arial" w:cs="Arial"/>
          <w:strike/>
          <w:color w:val="000000" w:themeColor="text1"/>
          <w:sz w:val="22"/>
          <w:szCs w:val="22"/>
        </w:rPr>
        <w:t>15</w:t>
      </w:r>
      <w:r w:rsidRPr="00AA5152">
        <w:rPr>
          <w:rFonts w:ascii="Arial" w:eastAsia="Arial" w:hAnsi="Arial" w:cs="Arial"/>
          <w:strike/>
          <w:color w:val="000000" w:themeColor="text1"/>
          <w:sz w:val="22"/>
          <w:szCs w:val="22"/>
        </w:rPr>
        <w:t>/2026</w:t>
      </w: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] </w:t>
      </w: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br/>
      </w:r>
      <w:r w:rsidR="00C842BD">
        <w:rPr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6</w:t>
      </w:r>
      <w:r w:rsidRPr="00AA5152">
        <w:rPr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/</w:t>
      </w:r>
      <w:r w:rsidR="00C842BD">
        <w:rPr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22</w:t>
      </w:r>
      <w:r w:rsidRPr="00AA5152">
        <w:rPr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/2026</w:t>
      </w: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2BD037A1" w14:textId="656A92D3" w:rsidR="00AA5152" w:rsidRPr="00AA5152" w:rsidRDefault="00AA5152" w:rsidP="00AA5152">
      <w:pPr>
        <w:ind w:left="360"/>
        <w:rPr>
          <w:rFonts w:ascii="Arial" w:eastAsia="Arial" w:hAnsi="Arial" w:cs="Arial"/>
          <w:color w:val="000000" w:themeColor="text1"/>
          <w:sz w:val="22"/>
          <w:szCs w:val="22"/>
        </w:rPr>
      </w:pP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Updated: Anticipated Agreement Start Date, [</w:t>
      </w:r>
      <w:r w:rsidR="005915CB" w:rsidRPr="005915CB">
        <w:rPr>
          <w:rFonts w:ascii="Arial" w:eastAsia="Arial" w:hAnsi="Arial" w:cs="Arial"/>
          <w:strike/>
          <w:color w:val="000000" w:themeColor="text1"/>
          <w:sz w:val="22"/>
          <w:szCs w:val="22"/>
        </w:rPr>
        <w:t>7</w:t>
      </w:r>
      <w:r w:rsidRPr="00AA5152">
        <w:rPr>
          <w:rFonts w:ascii="Arial" w:eastAsia="Arial" w:hAnsi="Arial" w:cs="Arial"/>
          <w:strike/>
          <w:color w:val="000000" w:themeColor="text1"/>
          <w:sz w:val="22"/>
          <w:szCs w:val="22"/>
        </w:rPr>
        <w:t>/1/2026</w:t>
      </w: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] </w:t>
      </w:r>
      <w:r w:rsidR="005915CB">
        <w:rPr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8</w:t>
      </w:r>
      <w:r w:rsidRPr="00AA5152">
        <w:rPr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/1/2026</w:t>
      </w: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6DF2DA33" w14:textId="5D83F9C5" w:rsidR="00AA5152" w:rsidRPr="00AA5152" w:rsidRDefault="00AA5152" w:rsidP="00AA5152">
      <w:pPr>
        <w:ind w:left="360"/>
        <w:rPr>
          <w:rFonts w:ascii="Arial" w:eastAsia="Arial" w:hAnsi="Arial" w:cs="Arial"/>
          <w:color w:val="000000" w:themeColor="text1"/>
          <w:sz w:val="22"/>
          <w:szCs w:val="22"/>
        </w:rPr>
      </w:pP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Updated: Anticipated Agreement End Date, [</w:t>
      </w:r>
      <w:r w:rsidR="005915CB" w:rsidRPr="005915CB">
        <w:rPr>
          <w:rFonts w:ascii="Arial" w:eastAsia="Arial" w:hAnsi="Arial" w:cs="Arial"/>
          <w:strike/>
          <w:color w:val="000000" w:themeColor="text1"/>
          <w:sz w:val="22"/>
          <w:szCs w:val="22"/>
        </w:rPr>
        <w:t>7</w:t>
      </w:r>
      <w:r w:rsidRPr="00AA5152">
        <w:rPr>
          <w:rFonts w:ascii="Arial" w:eastAsia="Arial" w:hAnsi="Arial" w:cs="Arial"/>
          <w:strike/>
          <w:color w:val="000000" w:themeColor="text1"/>
          <w:sz w:val="22"/>
          <w:szCs w:val="22"/>
        </w:rPr>
        <w:t>/31/2030</w:t>
      </w: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] </w:t>
      </w:r>
      <w:r w:rsidR="005915CB">
        <w:rPr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8</w:t>
      </w:r>
      <w:r w:rsidRPr="00AA5152">
        <w:rPr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/31/2030</w:t>
      </w:r>
      <w:r w:rsidRPr="00AA5152">
        <w:rPr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1A39A820" w14:textId="77777777" w:rsidR="007753BE" w:rsidRDefault="007753BE" w:rsidP="007753BE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2C1A6FEC" w14:textId="77777777" w:rsidR="007753BE" w:rsidRDefault="007753BE" w:rsidP="007753BE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77688951" w14:textId="77777777" w:rsidR="007C5DCB" w:rsidRDefault="007C5DCB" w:rsidP="007753BE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548047DA" w14:textId="77777777" w:rsidR="007C5DCB" w:rsidRDefault="007C5DCB" w:rsidP="007753BE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3DBCFB9B" w14:textId="77777777" w:rsidR="007753BE" w:rsidRPr="007753BE" w:rsidRDefault="007753BE" w:rsidP="007753BE">
      <w:pPr>
        <w:rPr>
          <w:rFonts w:ascii="Arial" w:eastAsia="Arial" w:hAnsi="Arial" w:cs="Arial"/>
          <w:color w:val="000000" w:themeColor="text1"/>
          <w:sz w:val="22"/>
          <w:szCs w:val="22"/>
        </w:rPr>
      </w:pPr>
      <w:r w:rsidRPr="007753BE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Eilene Cary</w:t>
      </w:r>
      <w:r w:rsidRPr="007753BE">
        <w:rPr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160D2B79" w14:textId="77777777" w:rsidR="007753BE" w:rsidRPr="007753BE" w:rsidRDefault="007753BE" w:rsidP="007753BE">
      <w:pPr>
        <w:rPr>
          <w:rFonts w:ascii="Arial" w:eastAsia="Arial" w:hAnsi="Arial" w:cs="Arial"/>
          <w:color w:val="000000" w:themeColor="text1"/>
          <w:sz w:val="22"/>
          <w:szCs w:val="22"/>
        </w:rPr>
      </w:pPr>
      <w:r w:rsidRPr="007753BE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Commission Agreement Officer</w:t>
      </w:r>
      <w:r w:rsidRPr="007753BE">
        <w:rPr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154C2BB4" w14:textId="77777777" w:rsidR="007753BE" w:rsidRDefault="007753BE" w:rsidP="007753BE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0D554270" w14:textId="77777777" w:rsidR="00ED61C7" w:rsidRDefault="00ED61C7" w:rsidP="2B229E13">
      <w:pPr>
        <w:ind w:left="360"/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6AEDE6BC" w14:textId="77777777" w:rsidR="7ED56795" w:rsidRDefault="7ED56795" w:rsidP="7ED56795">
      <w:pPr>
        <w:pStyle w:val="paragraph"/>
        <w:ind w:left="4320"/>
        <w:rPr>
          <w:rStyle w:val="eop"/>
          <w:rFonts w:ascii="Arial" w:hAnsi="Arial" w:cs="Arial"/>
        </w:rPr>
      </w:pPr>
    </w:p>
    <w:sectPr w:rsidR="7ED56795" w:rsidSect="0043365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16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BDD9E4" w14:textId="77777777" w:rsidR="00E5455D" w:rsidRDefault="00E5455D" w:rsidP="00F86D2B">
      <w:r>
        <w:separator/>
      </w:r>
    </w:p>
  </w:endnote>
  <w:endnote w:type="continuationSeparator" w:id="0">
    <w:p w14:paraId="478DCF88" w14:textId="77777777" w:rsidR="00E5455D" w:rsidRDefault="00E5455D" w:rsidP="00F86D2B">
      <w:r>
        <w:continuationSeparator/>
      </w:r>
    </w:p>
  </w:endnote>
  <w:endnote w:type="continuationNotice" w:id="1">
    <w:p w14:paraId="351843F1" w14:textId="77777777" w:rsidR="00E5455D" w:rsidRDefault="00E545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805CC" w14:textId="77777777" w:rsidR="001226E9" w:rsidRDefault="001226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1795998761" name="Picture 1795998761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FE4A1" w14:textId="77777777" w:rsidR="00E5455D" w:rsidRDefault="00E5455D" w:rsidP="00F86D2B">
      <w:r>
        <w:separator/>
      </w:r>
    </w:p>
  </w:footnote>
  <w:footnote w:type="continuationSeparator" w:id="0">
    <w:p w14:paraId="428F4DC3" w14:textId="77777777" w:rsidR="00E5455D" w:rsidRDefault="00E5455D" w:rsidP="00F86D2B">
      <w:r>
        <w:continuationSeparator/>
      </w:r>
    </w:p>
  </w:footnote>
  <w:footnote w:type="continuationNotice" w:id="1">
    <w:p w14:paraId="3B74ACFE" w14:textId="77777777" w:rsidR="00E5455D" w:rsidRDefault="00E545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36BB9" w14:textId="77777777" w:rsidR="001226E9" w:rsidRDefault="001226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DDD2B" w14:textId="77777777" w:rsidR="006649BF" w:rsidRPr="002C6E93" w:rsidRDefault="006649BF" w:rsidP="00E210F6">
    <w:pPr>
      <w:rPr>
        <w:rFonts w:ascii="Arial" w:hAnsi="Arial" w:cs="Arial"/>
        <w:color w:val="365F91" w:themeColor="accent1" w:themeShade="BF"/>
      </w:rPr>
    </w:pPr>
  </w:p>
  <w:p w14:paraId="5ECD66BC" w14:textId="77777777" w:rsidR="006649BF" w:rsidRPr="002C6E93" w:rsidRDefault="006649BF" w:rsidP="00E210F6">
    <w:pPr>
      <w:rPr>
        <w:rFonts w:ascii="Arial" w:hAnsi="Arial" w:cs="Arial"/>
        <w:color w:val="365F91" w:themeColor="accent1" w:themeShade="BF"/>
      </w:rPr>
    </w:pPr>
  </w:p>
  <w:p w14:paraId="3DBE5E8A" w14:textId="77777777" w:rsidR="00433658" w:rsidRPr="002C6E93" w:rsidRDefault="00433658" w:rsidP="00E210F6">
    <w:pPr>
      <w:rPr>
        <w:rFonts w:ascii="Arial" w:hAnsi="Arial" w:cs="Arial"/>
        <w:color w:val="365F91" w:themeColor="accent1" w:themeShade="BF"/>
      </w:rPr>
    </w:pPr>
  </w:p>
  <w:p w14:paraId="2859107E" w14:textId="77777777" w:rsidR="001F3E83" w:rsidRPr="002C6E93" w:rsidRDefault="006649BF" w:rsidP="00290FF8">
    <w:pPr>
      <w:rPr>
        <w:rFonts w:ascii="Arial" w:hAnsi="Arial" w:cs="Arial"/>
        <w:color w:val="365F91" w:themeColor="accent1" w:themeShade="BF"/>
        <w:sz w:val="22"/>
        <w:szCs w:val="22"/>
      </w:rPr>
    </w:pPr>
    <w:r w:rsidRPr="002C6E93">
      <w:rPr>
        <w:rFonts w:ascii="Arial" w:hAnsi="Arial" w:cs="Arial"/>
        <w:color w:val="365F91" w:themeColor="accent1" w:themeShade="BF"/>
        <w:sz w:val="22"/>
        <w:szCs w:val="22"/>
      </w:rPr>
      <w:t>[Date]</w:t>
    </w:r>
  </w:p>
  <w:p w14:paraId="736D9520" w14:textId="48C4D94B" w:rsidR="003E0D2D" w:rsidRPr="001F3E83" w:rsidRDefault="001F3E83" w:rsidP="00290FF8">
    <w:pPr>
      <w:rPr>
        <w:rFonts w:ascii="Arial" w:hAnsi="Arial" w:cs="Arial"/>
        <w:color w:val="4F81BD" w:themeColor="accent1"/>
        <w:sz w:val="22"/>
        <w:szCs w:val="22"/>
      </w:rPr>
    </w:pPr>
    <w:r w:rsidRPr="001F3E83">
      <w:rPr>
        <w:rFonts w:ascii="Arial" w:eastAsiaTheme="majorEastAsia" w:hAnsi="Arial" w:cs="Arial"/>
        <w:noProof/>
        <w:sz w:val="22"/>
        <w:szCs w:val="22"/>
      </w:rPr>
      <w:t xml:space="preserve">Page </w:t>
    </w:r>
    <w:r w:rsidRPr="001F3E83">
      <w:rPr>
        <w:rFonts w:ascii="Arial" w:eastAsiaTheme="majorEastAsia" w:hAnsi="Arial" w:cs="Arial"/>
        <w:noProof/>
        <w:sz w:val="22"/>
        <w:szCs w:val="22"/>
      </w:rPr>
      <w:fldChar w:fldCharType="begin"/>
    </w:r>
    <w:r w:rsidRPr="001F3E83">
      <w:rPr>
        <w:rFonts w:ascii="Arial" w:eastAsiaTheme="majorEastAsia" w:hAnsi="Arial" w:cs="Arial"/>
        <w:noProof/>
        <w:sz w:val="22"/>
        <w:szCs w:val="22"/>
      </w:rPr>
      <w:instrText xml:space="preserve"> PAGE  \* Arabic  \* MERGEFORMAT </w:instrText>
    </w:r>
    <w:r w:rsidRPr="001F3E83">
      <w:rPr>
        <w:rFonts w:ascii="Arial" w:eastAsiaTheme="majorEastAsia" w:hAnsi="Arial" w:cs="Arial"/>
        <w:noProof/>
        <w:sz w:val="22"/>
        <w:szCs w:val="22"/>
      </w:rPr>
      <w:fldChar w:fldCharType="separate"/>
    </w:r>
    <w:r w:rsidRPr="001F3E83">
      <w:rPr>
        <w:rFonts w:ascii="Arial" w:eastAsiaTheme="majorEastAsia" w:hAnsi="Arial" w:cs="Arial"/>
        <w:noProof/>
        <w:sz w:val="22"/>
        <w:szCs w:val="22"/>
      </w:rPr>
      <w:t>1</w:t>
    </w:r>
    <w:r w:rsidRPr="001F3E83">
      <w:rPr>
        <w:rFonts w:ascii="Arial" w:eastAsiaTheme="majorEastAsia" w:hAnsi="Arial" w:cs="Arial"/>
        <w:noProof/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2BDAABA4">
          <wp:extent cx="7465625" cy="978010"/>
          <wp:effectExtent l="0" t="0" r="2540" b="0"/>
          <wp:docPr id="58019542" name="Picture 5801954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019542" name="Picture 5801954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FC34FB"/>
    <w:multiLevelType w:val="multilevel"/>
    <w:tmpl w:val="70BC6C6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4E781B"/>
    <w:multiLevelType w:val="hybridMultilevel"/>
    <w:tmpl w:val="02C0F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8066646"/>
    <w:multiLevelType w:val="hybridMultilevel"/>
    <w:tmpl w:val="FFFFFFFF"/>
    <w:lvl w:ilvl="0" w:tplc="76F067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528D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5E0D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B644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A8F2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287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204E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526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842A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1482644">
    <w:abstractNumId w:val="0"/>
  </w:num>
  <w:num w:numId="2" w16cid:durableId="1682121015">
    <w:abstractNumId w:val="3"/>
  </w:num>
  <w:num w:numId="3" w16cid:durableId="560793807">
    <w:abstractNumId w:val="2"/>
  </w:num>
  <w:num w:numId="4" w16cid:durableId="2636526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4F25"/>
    <w:rsid w:val="00027125"/>
    <w:rsid w:val="00050725"/>
    <w:rsid w:val="000557AC"/>
    <w:rsid w:val="00063B9D"/>
    <w:rsid w:val="0009064B"/>
    <w:rsid w:val="00093579"/>
    <w:rsid w:val="000A6CE7"/>
    <w:rsid w:val="000C16AE"/>
    <w:rsid w:val="000E31D6"/>
    <w:rsid w:val="001226E9"/>
    <w:rsid w:val="0012428F"/>
    <w:rsid w:val="0014043C"/>
    <w:rsid w:val="001436B9"/>
    <w:rsid w:val="0014731B"/>
    <w:rsid w:val="001560C9"/>
    <w:rsid w:val="001A7FA2"/>
    <w:rsid w:val="001D5701"/>
    <w:rsid w:val="001F3E83"/>
    <w:rsid w:val="001F62F3"/>
    <w:rsid w:val="00203587"/>
    <w:rsid w:val="00235167"/>
    <w:rsid w:val="002503C3"/>
    <w:rsid w:val="002747CF"/>
    <w:rsid w:val="00281575"/>
    <w:rsid w:val="00287AE4"/>
    <w:rsid w:val="00290FF8"/>
    <w:rsid w:val="00296988"/>
    <w:rsid w:val="002A517E"/>
    <w:rsid w:val="002A5F7A"/>
    <w:rsid w:val="002C6E93"/>
    <w:rsid w:val="002D11A5"/>
    <w:rsid w:val="002E571E"/>
    <w:rsid w:val="002F1107"/>
    <w:rsid w:val="00300FB1"/>
    <w:rsid w:val="00306C82"/>
    <w:rsid w:val="0032587D"/>
    <w:rsid w:val="00372825"/>
    <w:rsid w:val="003E0AD6"/>
    <w:rsid w:val="003E0D2D"/>
    <w:rsid w:val="003E404F"/>
    <w:rsid w:val="00410AC7"/>
    <w:rsid w:val="00412882"/>
    <w:rsid w:val="00415DE9"/>
    <w:rsid w:val="00430859"/>
    <w:rsid w:val="00433658"/>
    <w:rsid w:val="004358A8"/>
    <w:rsid w:val="004379A5"/>
    <w:rsid w:val="00437D5F"/>
    <w:rsid w:val="004504D5"/>
    <w:rsid w:val="00472540"/>
    <w:rsid w:val="00473743"/>
    <w:rsid w:val="00475B35"/>
    <w:rsid w:val="00493781"/>
    <w:rsid w:val="004A1AAA"/>
    <w:rsid w:val="004A4C18"/>
    <w:rsid w:val="004C6752"/>
    <w:rsid w:val="004D128F"/>
    <w:rsid w:val="004F285A"/>
    <w:rsid w:val="005014F5"/>
    <w:rsid w:val="00506DC9"/>
    <w:rsid w:val="005100D5"/>
    <w:rsid w:val="00512164"/>
    <w:rsid w:val="00514759"/>
    <w:rsid w:val="00524A66"/>
    <w:rsid w:val="00524EA9"/>
    <w:rsid w:val="00524EB1"/>
    <w:rsid w:val="00525E2C"/>
    <w:rsid w:val="00527817"/>
    <w:rsid w:val="00534797"/>
    <w:rsid w:val="00551257"/>
    <w:rsid w:val="00552A98"/>
    <w:rsid w:val="005568CA"/>
    <w:rsid w:val="00566D9C"/>
    <w:rsid w:val="005742C5"/>
    <w:rsid w:val="00577D95"/>
    <w:rsid w:val="005915CB"/>
    <w:rsid w:val="0059609D"/>
    <w:rsid w:val="005E6FA2"/>
    <w:rsid w:val="00632927"/>
    <w:rsid w:val="006414B9"/>
    <w:rsid w:val="006511D6"/>
    <w:rsid w:val="00654BE4"/>
    <w:rsid w:val="006649BF"/>
    <w:rsid w:val="00693454"/>
    <w:rsid w:val="006A57AF"/>
    <w:rsid w:val="006B13F0"/>
    <w:rsid w:val="006C6F2F"/>
    <w:rsid w:val="006D3827"/>
    <w:rsid w:val="006E146A"/>
    <w:rsid w:val="007134AE"/>
    <w:rsid w:val="0071695E"/>
    <w:rsid w:val="007211FC"/>
    <w:rsid w:val="0073279A"/>
    <w:rsid w:val="00733B0B"/>
    <w:rsid w:val="00751C0F"/>
    <w:rsid w:val="00761F8B"/>
    <w:rsid w:val="00767D4C"/>
    <w:rsid w:val="0077265A"/>
    <w:rsid w:val="007753BE"/>
    <w:rsid w:val="00777798"/>
    <w:rsid w:val="0078154A"/>
    <w:rsid w:val="007818E0"/>
    <w:rsid w:val="00783717"/>
    <w:rsid w:val="007C5DCB"/>
    <w:rsid w:val="007D545A"/>
    <w:rsid w:val="0081533B"/>
    <w:rsid w:val="008239AA"/>
    <w:rsid w:val="00826A42"/>
    <w:rsid w:val="0083054E"/>
    <w:rsid w:val="00846985"/>
    <w:rsid w:val="008549B2"/>
    <w:rsid w:val="00865CEF"/>
    <w:rsid w:val="00874988"/>
    <w:rsid w:val="00891290"/>
    <w:rsid w:val="00891410"/>
    <w:rsid w:val="008A018C"/>
    <w:rsid w:val="008C264B"/>
    <w:rsid w:val="008E1433"/>
    <w:rsid w:val="008E3926"/>
    <w:rsid w:val="008E7852"/>
    <w:rsid w:val="008F387A"/>
    <w:rsid w:val="008F7149"/>
    <w:rsid w:val="008F7BB2"/>
    <w:rsid w:val="00902FE0"/>
    <w:rsid w:val="0090646F"/>
    <w:rsid w:val="00910710"/>
    <w:rsid w:val="00917329"/>
    <w:rsid w:val="00926FC7"/>
    <w:rsid w:val="00927CB3"/>
    <w:rsid w:val="009407F5"/>
    <w:rsid w:val="009420F4"/>
    <w:rsid w:val="00950AF4"/>
    <w:rsid w:val="0095113C"/>
    <w:rsid w:val="009E6C35"/>
    <w:rsid w:val="009E754B"/>
    <w:rsid w:val="009F16C6"/>
    <w:rsid w:val="00A10AFB"/>
    <w:rsid w:val="00A15D66"/>
    <w:rsid w:val="00A15FA8"/>
    <w:rsid w:val="00A17202"/>
    <w:rsid w:val="00A32906"/>
    <w:rsid w:val="00A3384C"/>
    <w:rsid w:val="00A36CF5"/>
    <w:rsid w:val="00A55391"/>
    <w:rsid w:val="00A73089"/>
    <w:rsid w:val="00A90DC6"/>
    <w:rsid w:val="00AA5152"/>
    <w:rsid w:val="00AD21FC"/>
    <w:rsid w:val="00AD5870"/>
    <w:rsid w:val="00AE05B9"/>
    <w:rsid w:val="00B03AD3"/>
    <w:rsid w:val="00B56902"/>
    <w:rsid w:val="00B619B1"/>
    <w:rsid w:val="00B80E72"/>
    <w:rsid w:val="00B84D31"/>
    <w:rsid w:val="00B906E9"/>
    <w:rsid w:val="00B9151A"/>
    <w:rsid w:val="00BA1317"/>
    <w:rsid w:val="00BA3F4C"/>
    <w:rsid w:val="00BB5DCD"/>
    <w:rsid w:val="00BC3908"/>
    <w:rsid w:val="00C01C97"/>
    <w:rsid w:val="00C03527"/>
    <w:rsid w:val="00C2336E"/>
    <w:rsid w:val="00C67037"/>
    <w:rsid w:val="00C842BD"/>
    <w:rsid w:val="00C96BDD"/>
    <w:rsid w:val="00CA6B2B"/>
    <w:rsid w:val="00D32C3D"/>
    <w:rsid w:val="00D33013"/>
    <w:rsid w:val="00D431C2"/>
    <w:rsid w:val="00D43B83"/>
    <w:rsid w:val="00DA287C"/>
    <w:rsid w:val="00DD0EEF"/>
    <w:rsid w:val="00DE6C90"/>
    <w:rsid w:val="00E210F6"/>
    <w:rsid w:val="00E5455D"/>
    <w:rsid w:val="00E62715"/>
    <w:rsid w:val="00E95AA9"/>
    <w:rsid w:val="00EA6A1E"/>
    <w:rsid w:val="00EA7BDE"/>
    <w:rsid w:val="00EC0D07"/>
    <w:rsid w:val="00ED18F1"/>
    <w:rsid w:val="00ED61C7"/>
    <w:rsid w:val="00F053EC"/>
    <w:rsid w:val="00F10DFF"/>
    <w:rsid w:val="00F220FC"/>
    <w:rsid w:val="00F22AD4"/>
    <w:rsid w:val="00F55EC5"/>
    <w:rsid w:val="00F58332"/>
    <w:rsid w:val="00F602D4"/>
    <w:rsid w:val="00F7696E"/>
    <w:rsid w:val="00F86D2B"/>
    <w:rsid w:val="00F90F6B"/>
    <w:rsid w:val="00F947AC"/>
    <w:rsid w:val="00F95D8D"/>
    <w:rsid w:val="00F967DF"/>
    <w:rsid w:val="00FC24B9"/>
    <w:rsid w:val="00FE5320"/>
    <w:rsid w:val="00FF7303"/>
    <w:rsid w:val="02E8DBE6"/>
    <w:rsid w:val="03734D72"/>
    <w:rsid w:val="03F18A8C"/>
    <w:rsid w:val="0739FD48"/>
    <w:rsid w:val="0A6D6815"/>
    <w:rsid w:val="0B9C5A50"/>
    <w:rsid w:val="0C59C59D"/>
    <w:rsid w:val="0CDE3617"/>
    <w:rsid w:val="0FF1594D"/>
    <w:rsid w:val="1050A3F8"/>
    <w:rsid w:val="124005DA"/>
    <w:rsid w:val="1251D4D5"/>
    <w:rsid w:val="13B49FA6"/>
    <w:rsid w:val="1434F42F"/>
    <w:rsid w:val="15E2B012"/>
    <w:rsid w:val="169C22FA"/>
    <w:rsid w:val="170407E1"/>
    <w:rsid w:val="1C1F3A18"/>
    <w:rsid w:val="20319798"/>
    <w:rsid w:val="2407BBC1"/>
    <w:rsid w:val="25B503AF"/>
    <w:rsid w:val="29973678"/>
    <w:rsid w:val="2B229E13"/>
    <w:rsid w:val="2BCF7C43"/>
    <w:rsid w:val="2D1C3E1B"/>
    <w:rsid w:val="2D47973F"/>
    <w:rsid w:val="2E913E51"/>
    <w:rsid w:val="3340129D"/>
    <w:rsid w:val="33CB7650"/>
    <w:rsid w:val="341112F6"/>
    <w:rsid w:val="376325B6"/>
    <w:rsid w:val="3E480488"/>
    <w:rsid w:val="429C2237"/>
    <w:rsid w:val="45746B23"/>
    <w:rsid w:val="4A5C9BF9"/>
    <w:rsid w:val="4D7C6706"/>
    <w:rsid w:val="4E6316F6"/>
    <w:rsid w:val="4FEF2AFE"/>
    <w:rsid w:val="52521B09"/>
    <w:rsid w:val="537EBC70"/>
    <w:rsid w:val="5489042C"/>
    <w:rsid w:val="5770E9BA"/>
    <w:rsid w:val="5825F6C8"/>
    <w:rsid w:val="59AA3195"/>
    <w:rsid w:val="5BB8EBE2"/>
    <w:rsid w:val="5CEF28DE"/>
    <w:rsid w:val="603108AD"/>
    <w:rsid w:val="616F13CE"/>
    <w:rsid w:val="63C3B749"/>
    <w:rsid w:val="64F4E5A8"/>
    <w:rsid w:val="65B14D97"/>
    <w:rsid w:val="67A110EA"/>
    <w:rsid w:val="6838974B"/>
    <w:rsid w:val="6DACF009"/>
    <w:rsid w:val="6FD5C76E"/>
    <w:rsid w:val="71E005F9"/>
    <w:rsid w:val="72F576E6"/>
    <w:rsid w:val="73241326"/>
    <w:rsid w:val="740F1D47"/>
    <w:rsid w:val="749ABA24"/>
    <w:rsid w:val="74ADB8FD"/>
    <w:rsid w:val="7723D97D"/>
    <w:rsid w:val="778918BC"/>
    <w:rsid w:val="7A945860"/>
    <w:rsid w:val="7EBDD3E5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1BCCE533-E43B-44E0-9AA3-7A6AD7155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7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B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15D66"/>
    <w:pPr>
      <w:ind w:left="720"/>
      <w:contextualSpacing/>
    </w:pPr>
  </w:style>
  <w:style w:type="paragraph" w:styleId="Revision">
    <w:name w:val="Revision"/>
    <w:hidden/>
    <w:uiPriority w:val="99"/>
    <w:semiHidden/>
    <w:rsid w:val="002A517E"/>
  </w:style>
  <w:style w:type="character" w:customStyle="1" w:styleId="Heading2Char">
    <w:name w:val="Heading 2 Char"/>
    <w:basedOn w:val="DefaultParagraphFont"/>
    <w:link w:val="Heading2"/>
    <w:uiPriority w:val="9"/>
    <w:rsid w:val="002A517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21" ma:contentTypeDescription="Create a new document." ma:contentTypeScope="" ma:versionID="d92e29768621de3953d21b17957ea11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6310aa4ee1ebf06127d8c61fd2dc8357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CAM" minOccurs="0"/>
                <xsd:element ref="ns2:Agreement" minOccurs="0"/>
                <xsd:element ref="ns2:Recipien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Agreement" ma:index="19" nillable="true" ma:displayName="Agreement" ma:internalName="Agreement">
      <xsd:simpleType>
        <xsd:restriction base="dms:Text">
          <xsd:maxLength value="255"/>
        </xsd:restriction>
      </xsd:simpleType>
    </xsd:element>
    <xsd:element name="Recipient" ma:index="20" nillable="true" ma:displayName="Recipient" ma:format="Dropdown" ma:internalName="Recipient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CAM" ma:index="18" nillable="true" ma:displayName="CAM" ma:list="UserInfo" ma:SharePointGroup="0" ma:internalName="CAM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24" nillable="true" ma:displayName="Taxonomy Catch All Column" ma:hidden="true" ma:list="{ae4c3dee-12c0-4e3d-9afb-7864d8a0d10e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Agreement xmlns="785685f2-c2e1-4352-89aa-3faca8eaba52" xsi:nil="true"/>
    <Recipient xmlns="785685f2-c2e1-4352-89aa-3faca8eaba52" xsi:nil="true"/>
    <CAM xmlns="5067c814-4b34-462c-a21d-c185ff6548d2">
      <UserInfo>
        <DisplayName/>
        <AccountId xsi:nil="true"/>
        <AccountType/>
      </UserInfo>
    </CAM>
  </documentManagement>
</p:properties>
</file>

<file path=customXml/itemProps1.xml><?xml version="1.0" encoding="utf-8"?>
<ds:datastoreItem xmlns:ds="http://schemas.openxmlformats.org/officeDocument/2006/customXml" ds:itemID="{D5CCE9A6-F11C-4373-8895-036392A1F2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721</Characters>
  <Application>Microsoft Office Word</Application>
  <DocSecurity>0</DocSecurity>
  <Lines>3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5-301 Cover Letter Addendum 04</dc:title>
  <dc:subject/>
  <dc:creator>Bailey Wobschall</dc:creator>
  <cp:keywords/>
  <dc:description/>
  <cp:lastModifiedBy>Cary, Eilene@Energy</cp:lastModifiedBy>
  <cp:revision>5</cp:revision>
  <cp:lastPrinted>2019-04-08T16:38:00Z</cp:lastPrinted>
  <dcterms:created xsi:type="dcterms:W3CDTF">2026-03-02T21:36:00Z</dcterms:created>
  <dcterms:modified xsi:type="dcterms:W3CDTF">2026-03-02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